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C2D69" w14:textId="306A0C92" w:rsidR="003C12B5" w:rsidRPr="003C12B5" w:rsidRDefault="003C12B5" w:rsidP="003C12B5">
      <w:pPr>
        <w:spacing w:after="240"/>
        <w:jc w:val="center"/>
        <w:rPr>
          <w:b/>
          <w:sz w:val="22"/>
        </w:rPr>
      </w:pPr>
      <w:bookmarkStart w:id="0" w:name="_GoBack"/>
      <w:bookmarkEnd w:id="0"/>
      <w:r w:rsidRPr="00CA4362">
        <w:rPr>
          <w:b/>
          <w:sz w:val="22"/>
        </w:rPr>
        <w:t>TEZ/DÖNEM PROJESİ TESLİM SÜRECİ BAŞLATMA FORMU</w:t>
      </w:r>
    </w:p>
    <w:tbl>
      <w:tblPr>
        <w:tblW w:w="102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126"/>
        <w:gridCol w:w="2410"/>
        <w:gridCol w:w="2698"/>
      </w:tblGrid>
      <w:tr w:rsidR="00EE209E" w14:paraId="2DF3782F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6900" w14:textId="586F05CD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nin Adı </w:t>
            </w:r>
            <w:r w:rsidR="00CA4362">
              <w:rPr>
                <w:b/>
                <w:sz w:val="20"/>
                <w:szCs w:val="20"/>
              </w:rPr>
              <w:t>S</w:t>
            </w:r>
            <w:r>
              <w:rPr>
                <w:b/>
                <w:sz w:val="20"/>
                <w:szCs w:val="20"/>
              </w:rPr>
              <w:t>oyad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5F9F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326B2E51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67BC9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 No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D09F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7783D63E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CA900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3B1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5ED4ECA5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EF027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nışmanın Unvanı, Adı Soyadı 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C3BD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001EC8" w14:paraId="0D09CF0F" w14:textId="547FB994" w:rsidTr="005B4BDA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70CE" w14:textId="6337CA4B" w:rsidR="00001EC8" w:rsidRDefault="00001EC8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Türü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763BB" w14:textId="3D2CE0E8" w:rsidR="00001EC8" w:rsidRDefault="00C54902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2060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Dokto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FB8D" w14:textId="31405A26" w:rsidR="00001EC8" w:rsidRDefault="00C54902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8139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li Yüksek Lisan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F44D9" w14:textId="5A84849B" w:rsidR="00001EC8" w:rsidRDefault="00C54902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4401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siz Yüksek Lisans</w:t>
            </w:r>
          </w:p>
        </w:tc>
      </w:tr>
      <w:tr w:rsidR="00EE209E" w14:paraId="03E15137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31EC" w14:textId="044AADD1" w:rsidR="00EE209E" w:rsidRDefault="00CA436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/Dönem Projesi Başlığ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2E53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  <w:p w14:paraId="6075022D" w14:textId="28E00680" w:rsidR="0015573E" w:rsidRDefault="0015573E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67C8CA1B" w14:textId="77777777"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B085E" w14:paraId="1EF32CA4" w14:textId="77777777" w:rsidTr="001B085E">
        <w:tc>
          <w:tcPr>
            <w:tcW w:w="10344" w:type="dxa"/>
          </w:tcPr>
          <w:p w14:paraId="20483090" w14:textId="77777777" w:rsidR="0015573E" w:rsidRPr="00081D6E" w:rsidRDefault="0015573E" w:rsidP="0015573E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68EB6C5C" w14:textId="6E1E3D64" w:rsidR="001B085E" w:rsidRPr="00EE209E" w:rsidRDefault="00EE209E" w:rsidP="004A2CD1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</w:t>
            </w:r>
            <w:r w:rsidR="004A2CD1">
              <w:rPr>
                <w:rFonts w:ascii="Times New Roman" w:hAnsi="Times New Roman" w:cs="Times New Roman"/>
                <w:szCs w:val="22"/>
              </w:rPr>
              <w:t>ukarıda bilgisi bulunan Tez/Dönem Projemi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Yazım K</w:t>
            </w:r>
            <w:r w:rsidR="00B93480">
              <w:rPr>
                <w:rFonts w:ascii="Times New Roman" w:hAnsi="Times New Roman" w:cs="Times New Roman"/>
                <w:szCs w:val="22"/>
              </w:rPr>
              <w:t>ı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lavuzuna</w:t>
            </w:r>
            <w:r w:rsidRPr="00CA4362">
              <w:rPr>
                <w:rFonts w:ascii="Times New Roman" w:hAnsi="Times New Roman" w:cs="Times New Roman"/>
                <w:szCs w:val="22"/>
              </w:rPr>
              <w:t>” uygun olarak hazırla</w:t>
            </w:r>
            <w:r w:rsidR="004A2CD1">
              <w:rPr>
                <w:rFonts w:ascii="Times New Roman" w:hAnsi="Times New Roman" w:cs="Times New Roman"/>
                <w:szCs w:val="22"/>
              </w:rPr>
              <w:t>dım. Bil</w:t>
            </w:r>
            <w:r w:rsidRPr="00CA4362">
              <w:rPr>
                <w:rFonts w:ascii="Times New Roman" w:hAnsi="Times New Roman" w:cs="Times New Roman"/>
                <w:szCs w:val="22"/>
              </w:rPr>
              <w:t>gilerini</w:t>
            </w:r>
            <w:r w:rsidR="004A2CD1">
              <w:rPr>
                <w:rFonts w:ascii="Times New Roman" w:hAnsi="Times New Roman" w:cs="Times New Roman"/>
                <w:szCs w:val="22"/>
              </w:rPr>
              <w:t xml:space="preserve"> ve gereğini </w:t>
            </w:r>
            <w:r w:rsidRPr="00CA4362">
              <w:rPr>
                <w:rFonts w:ascii="Times New Roman" w:hAnsi="Times New Roman" w:cs="Times New Roman"/>
                <w:szCs w:val="22"/>
              </w:rPr>
              <w:t>arz ederim.</w:t>
            </w:r>
            <w:r w:rsidR="001B085E" w:rsidRPr="00EE209E">
              <w:rPr>
                <w:rFonts w:ascii="Times New Roman" w:hAnsi="Times New Roman" w:cs="Times New Roman"/>
                <w:bCs w:val="0"/>
                <w:szCs w:val="22"/>
              </w:rPr>
              <w:t xml:space="preserve">                                                                                           </w:t>
            </w:r>
          </w:p>
          <w:p w14:paraId="2AA8F67E" w14:textId="77777777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3EAB55F0" w14:textId="19E20221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0E786CA8" w14:textId="714C5CDE" w:rsidR="001B085E" w:rsidRPr="00EE209E" w:rsidRDefault="00081D6E" w:rsidP="0015573E">
            <w:pPr>
              <w:pStyle w:val="GvdeMetniGirintisi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>
              <w:rPr>
                <w:rFonts w:ascii="Times New Roman" w:hAnsi="Times New Roman" w:cs="Times New Roman"/>
                <w:b/>
                <w:szCs w:val="22"/>
              </w:rPr>
              <w:t>İmza</w:t>
            </w:r>
          </w:p>
          <w:p w14:paraId="1401AA69" w14:textId="516D52F2" w:rsidR="001B085E" w:rsidRPr="004A2CD1" w:rsidRDefault="001B085E" w:rsidP="003909F6">
            <w:pPr>
              <w:pStyle w:val="GvdeMetniGirintisi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4A2CD1">
              <w:rPr>
                <w:rFonts w:ascii="Times New Roman" w:hAnsi="Times New Roman" w:cs="Times New Roman"/>
                <w:b/>
                <w:szCs w:val="22"/>
              </w:rPr>
              <w:t xml:space="preserve">Öğrenci Ad </w:t>
            </w:r>
            <w:proofErr w:type="spellStart"/>
            <w:r w:rsidR="004A2CD1">
              <w:rPr>
                <w:rFonts w:ascii="Times New Roman" w:hAnsi="Times New Roman" w:cs="Times New Roman"/>
                <w:b/>
                <w:szCs w:val="22"/>
              </w:rPr>
              <w:t>Soyad</w:t>
            </w:r>
            <w:proofErr w:type="spellEnd"/>
          </w:p>
        </w:tc>
      </w:tr>
    </w:tbl>
    <w:p w14:paraId="205E02C5" w14:textId="77777777" w:rsidR="001B085E" w:rsidRDefault="001B085E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14:paraId="050D1C46" w14:textId="77777777" w:rsidTr="00570558">
        <w:tc>
          <w:tcPr>
            <w:tcW w:w="10344" w:type="dxa"/>
          </w:tcPr>
          <w:p w14:paraId="63B04A39" w14:textId="77777777" w:rsidR="00570558" w:rsidRDefault="00570558" w:rsidP="00570558">
            <w:pPr>
              <w:jc w:val="center"/>
              <w:rPr>
                <w:b/>
              </w:rPr>
            </w:pPr>
          </w:p>
          <w:p w14:paraId="7D1C565A" w14:textId="77777777" w:rsidR="00570558" w:rsidRPr="00081D6E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4C24F6FD" w14:textId="7E341C67" w:rsidR="00570558" w:rsidRPr="00081D6E" w:rsidRDefault="004A2CD1" w:rsidP="005B4BDA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081D6E">
              <w:rPr>
                <w:rFonts w:ascii="Times New Roman" w:hAnsi="Times New Roman" w:cs="Times New Roman"/>
                <w:szCs w:val="22"/>
              </w:rPr>
              <w:t xml:space="preserve">Yukarıda bilgileri bulunan </w:t>
            </w:r>
            <w:r w:rsidR="00001EC8" w:rsidRPr="00081D6E">
              <w:rPr>
                <w:rFonts w:ascii="Times New Roman" w:hAnsi="Times New Roman" w:cs="Times New Roman"/>
                <w:szCs w:val="22"/>
              </w:rPr>
              <w:t xml:space="preserve">öğrenci 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çalışmasını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“</w:t>
            </w:r>
            <w:r w:rsidR="00B93480">
              <w:rPr>
                <w:rFonts w:ascii="Times New Roman" w:hAnsi="Times New Roman" w:cs="Times New Roman"/>
                <w:szCs w:val="22"/>
              </w:rPr>
              <w:t>Yazım Kılavuzuna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 uygun olarak hazırlamış olup</w:t>
            </w:r>
            <w:r w:rsidR="000C3EB9">
              <w:rPr>
                <w:rFonts w:ascii="Times New Roman" w:hAnsi="Times New Roman" w:cs="Times New Roman"/>
                <w:szCs w:val="22"/>
              </w:rPr>
              <w:t>,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>
              <w:rPr>
                <w:rFonts w:ascii="Times New Roman" w:hAnsi="Times New Roman" w:cs="Times New Roman"/>
                <w:szCs w:val="22"/>
              </w:rPr>
              <w:t>T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ez/</w:t>
            </w:r>
            <w:r w:rsidR="00B93480">
              <w:rPr>
                <w:rFonts w:ascii="Times New Roman" w:hAnsi="Times New Roman" w:cs="Times New Roman"/>
                <w:szCs w:val="22"/>
              </w:rPr>
              <w:t>D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önem </w:t>
            </w:r>
            <w:r w:rsidR="00B93480">
              <w:rPr>
                <w:rFonts w:ascii="Times New Roman" w:hAnsi="Times New Roman" w:cs="Times New Roman"/>
                <w:szCs w:val="22"/>
              </w:rPr>
              <w:t>P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rojesi </w:t>
            </w:r>
            <w:r w:rsidR="00B93480">
              <w:rPr>
                <w:rFonts w:ascii="Times New Roman" w:hAnsi="Times New Roman" w:cs="Times New Roman"/>
                <w:szCs w:val="22"/>
              </w:rPr>
              <w:t>S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avunulabilirdir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.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Bilgilerini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ve gereğini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arz ederim.</w:t>
            </w:r>
          </w:p>
          <w:p w14:paraId="412427BE" w14:textId="77777777" w:rsidR="00570558" w:rsidRPr="00081D6E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23158A14" w14:textId="6517637F" w:rsidR="00570558" w:rsidRPr="00081D6E" w:rsidRDefault="00570558" w:rsidP="005B4BDA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</w:p>
          <w:p w14:paraId="4D50DC0C" w14:textId="666990A6" w:rsidR="005B4BDA" w:rsidRPr="00081D6E" w:rsidRDefault="005B4BDA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İmza</w:t>
            </w:r>
          </w:p>
          <w:p w14:paraId="02AB69F9" w14:textId="5185C8F1" w:rsidR="005B4BDA" w:rsidRPr="005B4BDA" w:rsidRDefault="00570558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 xml:space="preserve">Danışman Unvan, Ad </w:t>
            </w:r>
            <w:proofErr w:type="spellStart"/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Soyad</w:t>
            </w:r>
            <w:proofErr w:type="spellEnd"/>
          </w:p>
        </w:tc>
      </w:tr>
    </w:tbl>
    <w:p w14:paraId="5963D0DA" w14:textId="7BDEA512" w:rsidR="00570558" w:rsidRDefault="00570558" w:rsidP="00570558">
      <w:pPr>
        <w:rPr>
          <w:rFonts w:cs="Times New Roman"/>
          <w:szCs w:val="24"/>
        </w:rPr>
      </w:pPr>
    </w:p>
    <w:p w14:paraId="7DB086CF" w14:textId="77777777" w:rsidR="0015573E" w:rsidRDefault="0015573E" w:rsidP="0015573E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5573E" w14:paraId="32834969" w14:textId="77777777" w:rsidTr="009C0CD4">
        <w:tc>
          <w:tcPr>
            <w:tcW w:w="10344" w:type="dxa"/>
          </w:tcPr>
          <w:p w14:paraId="3A74DDB4" w14:textId="77777777" w:rsidR="003C12B5" w:rsidRDefault="003C12B5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</w:p>
          <w:p w14:paraId="1704C57C" w14:textId="29BC5E28" w:rsidR="0015573E" w:rsidRPr="00CA4362" w:rsidRDefault="0015573E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ukarıda bilgileri bulunan öğrenci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 Tez/Dönem Projesi Savunması ile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 xml:space="preserve">ilgili 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mevzuatta geçen gerekli şartları yerine getirmiştir. </w:t>
            </w:r>
          </w:p>
          <w:p w14:paraId="2D18E3B7" w14:textId="77777777" w:rsidR="0015573E" w:rsidRPr="00CA4362" w:rsidRDefault="0015573E" w:rsidP="003C12B5">
            <w:pPr>
              <w:pStyle w:val="GvdeMetniGirintisi"/>
              <w:tabs>
                <w:tab w:val="center" w:pos="7655"/>
              </w:tabs>
              <w:spacing w:after="240"/>
              <w:ind w:left="284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15518638" w14:textId="39835383" w:rsidR="0015573E" w:rsidRPr="00CA4362" w:rsidRDefault="0015573E" w:rsidP="003C12B5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7396C6CA" w14:textId="77777777" w:rsidR="0015573E" w:rsidRPr="00CA4362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Ünal KARAARSLAN</w:t>
            </w:r>
          </w:p>
          <w:p w14:paraId="7A553947" w14:textId="77777777" w:rsidR="0015573E" w:rsidRPr="001B085E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Enstitü Sekreteri</w:t>
            </w:r>
          </w:p>
        </w:tc>
      </w:tr>
    </w:tbl>
    <w:p w14:paraId="276F8E3D" w14:textId="77777777" w:rsidR="0015573E" w:rsidRPr="00570558" w:rsidRDefault="0015573E" w:rsidP="00570558">
      <w:pPr>
        <w:rPr>
          <w:rFonts w:cs="Times New Roman"/>
          <w:szCs w:val="24"/>
        </w:rPr>
      </w:pPr>
    </w:p>
    <w:sectPr w:rsidR="0015573E" w:rsidRPr="00570558" w:rsidSect="001B085E">
      <w:headerReference w:type="default" r:id="rId8"/>
      <w:pgSz w:w="11906" w:h="16838" w:code="9"/>
      <w:pgMar w:top="587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5E752F" w14:textId="77777777" w:rsidR="00C54902" w:rsidRDefault="00C54902" w:rsidP="00F14B76">
      <w:r>
        <w:separator/>
      </w:r>
    </w:p>
  </w:endnote>
  <w:endnote w:type="continuationSeparator" w:id="0">
    <w:p w14:paraId="1973A334" w14:textId="77777777" w:rsidR="00C54902" w:rsidRDefault="00C54902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33858B" w14:textId="77777777" w:rsidR="00C54902" w:rsidRDefault="00C54902" w:rsidP="00F14B76">
      <w:r>
        <w:separator/>
      </w:r>
    </w:p>
  </w:footnote>
  <w:footnote w:type="continuationSeparator" w:id="0">
    <w:p w14:paraId="37F9F881" w14:textId="77777777" w:rsidR="00C54902" w:rsidRDefault="00C54902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11146E2D" w14:textId="77777777" w:rsidTr="001864F4">
      <w:tc>
        <w:tcPr>
          <w:tcW w:w="1578" w:type="dxa"/>
        </w:tcPr>
        <w:p w14:paraId="5846A715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30753243" wp14:editId="1B1603FE">
                <wp:extent cx="925304" cy="885825"/>
                <wp:effectExtent l="0" t="0" r="8255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2984AC7E" w14:textId="77777777" w:rsidR="009E2B2C" w:rsidRDefault="009E2B2C" w:rsidP="009E2B2C">
          <w:pPr>
            <w:jc w:val="center"/>
          </w:pPr>
        </w:p>
        <w:p w14:paraId="61DA2BC6" w14:textId="77777777" w:rsidR="009E2B2C" w:rsidRDefault="009E2B2C" w:rsidP="009E2B2C">
          <w:pPr>
            <w:jc w:val="center"/>
          </w:pPr>
        </w:p>
        <w:p w14:paraId="09CE2825" w14:textId="77777777" w:rsidR="009E2B2C" w:rsidRDefault="009E2B2C" w:rsidP="009E2B2C">
          <w:pPr>
            <w:jc w:val="center"/>
          </w:pPr>
          <w:r>
            <w:t>T.C.</w:t>
          </w:r>
        </w:p>
        <w:p w14:paraId="44E6C56B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643079A1" w14:textId="77777777"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14:paraId="32B6F493" w14:textId="77777777"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14:paraId="2FD17223" w14:textId="77777777"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36A3DDF9" wp14:editId="478763DC">
                <wp:extent cx="861261" cy="962585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3766F" w14:textId="77777777"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001EC8"/>
    <w:rsid w:val="00005CF7"/>
    <w:rsid w:val="00060E59"/>
    <w:rsid w:val="00081D6E"/>
    <w:rsid w:val="000C3EB9"/>
    <w:rsid w:val="0015573E"/>
    <w:rsid w:val="001864F4"/>
    <w:rsid w:val="001B085E"/>
    <w:rsid w:val="002C0764"/>
    <w:rsid w:val="00352AF4"/>
    <w:rsid w:val="003909F6"/>
    <w:rsid w:val="003C12B5"/>
    <w:rsid w:val="0044118E"/>
    <w:rsid w:val="004A2CD1"/>
    <w:rsid w:val="004C034A"/>
    <w:rsid w:val="004D0C83"/>
    <w:rsid w:val="0050703B"/>
    <w:rsid w:val="00570558"/>
    <w:rsid w:val="005B05C5"/>
    <w:rsid w:val="005B4BDA"/>
    <w:rsid w:val="006A5DBB"/>
    <w:rsid w:val="007823DD"/>
    <w:rsid w:val="00805E10"/>
    <w:rsid w:val="00843515"/>
    <w:rsid w:val="00901BA3"/>
    <w:rsid w:val="009E2B2C"/>
    <w:rsid w:val="00AD68EE"/>
    <w:rsid w:val="00B93480"/>
    <w:rsid w:val="00BD0FAA"/>
    <w:rsid w:val="00C53F32"/>
    <w:rsid w:val="00C54902"/>
    <w:rsid w:val="00C56EA2"/>
    <w:rsid w:val="00CA4362"/>
    <w:rsid w:val="00D07AE1"/>
    <w:rsid w:val="00D663A3"/>
    <w:rsid w:val="00DA344C"/>
    <w:rsid w:val="00EE209E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57FA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4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716F6-FEBC-4613-A468-FBB6B0FD7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Ünal</cp:lastModifiedBy>
  <cp:revision>2</cp:revision>
  <dcterms:created xsi:type="dcterms:W3CDTF">2022-06-13T08:29:00Z</dcterms:created>
  <dcterms:modified xsi:type="dcterms:W3CDTF">2022-06-13T08:29:00Z</dcterms:modified>
</cp:coreProperties>
</file>